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26C9" w:rsidRDefault="003A26C9" w:rsidP="003A26C9">
      <w:pPr>
        <w:pStyle w:val="FirstParagraph"/>
      </w:pPr>
      <w:r>
        <w:t>210.  October 25, 1711.</w:t>
      </w:r>
      <w:r>
        <w:rPr>
          <w:rStyle w:val="FootnoteReference"/>
        </w:rPr>
        <w:footnoteReference w:id="1"/>
      </w:r>
    </w:p>
    <w:p w:rsidR="003A26C9" w:rsidRDefault="003A26C9" w:rsidP="003A26C9">
      <w:pPr>
        <w:pStyle w:val="OriginalText"/>
        <w:rPr>
          <w:sz w:val="18"/>
          <w:szCs w:val="18"/>
        </w:rPr>
      </w:pP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Seite 1]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Schaffhausen</w:t>
      </w:r>
      <w:r>
        <w:rPr>
          <w:rStyle w:val="FootnoteReference"/>
          <w:sz w:val="18"/>
          <w:szCs w:val="18"/>
        </w:rPr>
        <w:footnoteReference w:id="2"/>
      </w:r>
      <w:r>
        <w:rPr>
          <w:sz w:val="18"/>
          <w:szCs w:val="18"/>
        </w:rPr>
        <w:t xml:space="preserve"> den 25 [Okto]bris 1711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letters to Amsterdam Committee (chronologicall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Wohl Edle, etc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Meine insonders Hochgeehrte Herren!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ine letztere waren vom 13ten </w:t>
      </w:r>
      <w:r>
        <w:rPr>
          <w:rStyle w:val="Italics"/>
          <w:sz w:val="18"/>
          <w:szCs w:val="18"/>
        </w:rPr>
        <w:t>passati</w:t>
      </w:r>
      <w:r>
        <w:rPr>
          <w:sz w:val="18"/>
          <w:szCs w:val="18"/>
        </w:rPr>
        <w:t xml:space="preserve"> und 11ten </w:t>
      </w:r>
      <w:r>
        <w:rPr>
          <w:rStyle w:val="Italics"/>
          <w:sz w:val="18"/>
          <w:szCs w:val="18"/>
        </w:rPr>
        <w:t>currentis</w:t>
      </w:r>
      <w:r>
        <w:rPr>
          <w:sz w:val="18"/>
          <w:szCs w:val="18"/>
        </w:rPr>
        <w:t xml:space="preserve">,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elche verhoffentlich wohl werden eingekommen seÿn, auff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en inhalt mich </w:t>
      </w:r>
      <w:r>
        <w:rPr>
          <w:rStyle w:val="Italics"/>
          <w:sz w:val="18"/>
          <w:szCs w:val="18"/>
        </w:rPr>
        <w:t>referire</w:t>
      </w:r>
      <w:r>
        <w:rPr>
          <w:sz w:val="18"/>
          <w:szCs w:val="18"/>
        </w:rPr>
        <w:t xml:space="preserve"> und die darinnen enthaltene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itte hiermit nochmahlen </w:t>
      </w:r>
      <w:r>
        <w:rPr>
          <w:rStyle w:val="Italics"/>
          <w:sz w:val="18"/>
          <w:szCs w:val="18"/>
        </w:rPr>
        <w:t>instantissimè</w:t>
      </w:r>
      <w:r>
        <w:rPr>
          <w:rStyle w:val="FootnoteReference"/>
          <w:sz w:val="18"/>
          <w:szCs w:val="18"/>
        </w:rPr>
        <w:footnoteReference w:id="3"/>
      </w:r>
      <w:r>
        <w:rPr>
          <w:sz w:val="18"/>
          <w:szCs w:val="18"/>
        </w:rPr>
        <w:t xml:space="preserve"> wiederhohle.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Übrigens werden Meine hochgeehrte Herren aus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ebengehenden copeÿlichen Beÿlagen des mehreren zu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sehen haben, waß so wohlen den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ates of Groningen and Ommeland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delmögenden Herr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Ommeland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Ommelandten zwischen d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ems Riv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ems und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uwers Riv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Lauwers weg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 sich beÿ Ihnen anmeldenten Berner Mennoniten a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ich gelangen zu lassen belieben wollen, alß was Ihn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arauff zu antworten mir die Ehre gegeben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Es würde zu facilitirung dieses Geschäffts und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mit diese gute menschen desto ehender zu ihrem zweck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</w:t>
      </w:r>
      <w:r>
        <w:rPr>
          <w:rStyle w:val="Italics"/>
          <w:sz w:val="18"/>
          <w:szCs w:val="18"/>
        </w:rPr>
        <w:t>per consequentz</w:t>
      </w:r>
      <w:r>
        <w:rPr>
          <w:sz w:val="18"/>
          <w:szCs w:val="18"/>
        </w:rPr>
        <w:t xml:space="preserve"> unter Dach kommen mögen, meines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achtens nicht undienlich seÿn, wann Meine hochgeehrte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rren die Gütigkeit hätten und </w:t>
      </w:r>
      <w:r>
        <w:rPr>
          <w:rStyle w:val="Italics"/>
          <w:sz w:val="18"/>
          <w:szCs w:val="18"/>
        </w:rPr>
        <w:t>in favor</w:t>
      </w:r>
      <w:r>
        <w:rPr>
          <w:sz w:val="18"/>
          <w:szCs w:val="18"/>
        </w:rPr>
        <w:t xml:space="preserve"> ihrer 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2] Bernerischen Glaubens-Verwandten an die Edelmogend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rren der Ommelandten zwischen der Eems und Lauwers,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falß solches noch nicht geschehen, selbsten schreiben, und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ugleich ein </w:t>
      </w:r>
      <w:r>
        <w:rPr>
          <w:rStyle w:val="Italics"/>
          <w:sz w:val="18"/>
          <w:szCs w:val="18"/>
        </w:rPr>
        <w:t>exemplar</w:t>
      </w:r>
      <w:r>
        <w:rPr>
          <w:sz w:val="18"/>
          <w:szCs w:val="18"/>
        </w:rPr>
        <w:t xml:space="preserve"> Ihr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ordrecht Confession of Faith:Bernese Anabaptists agree wi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Glaubens-Bekandtnus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ÿlegen Thäten, damit solche daraus ersehen mögten, daß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selbe hierinnen fals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utch Mennonites (Doopsgezinden):agree with Swiss Anabaptist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it denen Niederländischen Mennonit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antz und gar übereinstimmen, und mann sich also ihrer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eits des geringsten wiedrigens nicht zu befahren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Wegen des </w:t>
      </w:r>
      <w:r>
        <w:rPr>
          <w:rStyle w:val="Italics"/>
          <w:sz w:val="18"/>
          <w:szCs w:val="18"/>
        </w:rPr>
        <w:t>de novo</w:t>
      </w:r>
      <w:r>
        <w:rPr>
          <w:rStyle w:val="FootnoteReference"/>
          <w:sz w:val="18"/>
          <w:szCs w:val="18"/>
        </w:rPr>
        <w:footnoteReference w:id="4"/>
      </w:r>
      <w:r>
        <w:rPr>
          <w:sz w:val="18"/>
          <w:szCs w:val="18"/>
        </w:rPr>
        <w:t xml:space="preserve"> gefangenen Täuffers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rber, Hans, in Aschpy (Aspi):captured agai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ärbers aus dem Aspÿ ist seit meinem letzteren nichts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remarquables</w:t>
      </w:r>
      <w:r>
        <w:rPr>
          <w:sz w:val="18"/>
          <w:szCs w:val="18"/>
        </w:rPr>
        <w:t xml:space="preserve"> vorgefallen, mann versicheret mich aber, daß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ine Sache eine der ersten seÿn werde, welche so gleich nach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n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rn government holidays cause delay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ferien</w:t>
      </w:r>
      <w:r>
        <w:rPr>
          <w:sz w:val="18"/>
          <w:szCs w:val="18"/>
        </w:rPr>
        <w:t xml:space="preserve"> werden vorgenommen werden.  Der Höchste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olle sich seiner erbarmen, und seine bisherig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vexations with Anabaptist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lsstarrigkeit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eine rechtschaffene Christliche Standtfastigkeit verwandeln,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ch Ihme die nöthige gedult verleÿhen, damit Er die auff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hn wartende Trübsahlen mit einer recht Christlich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laßenheit überwindten möge.  Es wolle Gott auch sein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in der Nachbahrschafft zerstrewten Brüdern durch dieses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vorstehende </w:t>
      </w:r>
      <w:r>
        <w:rPr>
          <w:rStyle w:val="Italics"/>
          <w:sz w:val="18"/>
          <w:szCs w:val="18"/>
        </w:rPr>
        <w:t>Exempel</w:t>
      </w:r>
      <w:r>
        <w:rPr>
          <w:sz w:val="18"/>
          <w:szCs w:val="18"/>
        </w:rPr>
        <w:t xml:space="preserve"> die augen des Verstands dermaßen  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öffnen, damit Sie dermahlen einst rechtschaffen erkenn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ögen, was zu ihrem so Geist- als leiblichen Fried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net, und demnach in sich gehen und weder Gott, noch Ihre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ohe Obrigkeit, so Ihnen von Gott verordnet, noch auch sich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lbsten nicht ferners mehr in Versuchung führen, und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3] die erstere zu zorn, sich selbsten aber zur Ungedult undt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kleinmüthigkeit reitzen mögen.  Solte es aber Gottes Will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ÿn Sie länger in der Versuchung zu lassen, so geschehe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in Vätterlicher Wille, nur wolle Er Ihnen seine krafft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Stärcke verleÿhen, damit Sie Ritterlich hindurch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kämpfendt endlichen den Sieg nebst dem ewigen Leb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arvon tragen mögen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Womit in erwartung schleüniger Antwort auff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in ersteres unterm 13ten </w:t>
      </w:r>
      <w:r>
        <w:rPr>
          <w:rStyle w:val="Italics"/>
          <w:sz w:val="18"/>
          <w:szCs w:val="18"/>
        </w:rPr>
        <w:t>passati</w:t>
      </w:r>
      <w:r>
        <w:rPr>
          <w:sz w:val="18"/>
          <w:szCs w:val="18"/>
        </w:rPr>
        <w:t xml:space="preserve">, und einer gewührigen [sic]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resolution</w:t>
      </w:r>
      <w:r>
        <w:rPr>
          <w:sz w:val="18"/>
          <w:szCs w:val="18"/>
        </w:rPr>
        <w:t xml:space="preserve"> wegen der in meinem letzteren gethanen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ständigsten Bitte, auch allseitigen Erlaßung i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ottes starcken Gnaden Schutz und schönster meiner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der meinigen Empfehlung in dero andächtiges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bett stetshin verharre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Meiner hochgeehrten herren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Ergebenster Diener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Johann Ludwig Runckel./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P.S.</w:t>
      </w:r>
      <w:r>
        <w:rPr>
          <w:rStyle w:val="FootnoteReference"/>
          <w:sz w:val="18"/>
          <w:szCs w:val="18"/>
        </w:rPr>
        <w:footnoteReference w:id="5"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ann meine hochgeehrte herr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meine </w:t>
      </w:r>
      <w:r>
        <w:rPr>
          <w:rStyle w:val="Italics"/>
          <w:sz w:val="18"/>
          <w:szCs w:val="18"/>
        </w:rPr>
        <w:t>consideration</w:t>
      </w:r>
      <w:r>
        <w:rPr>
          <w:sz w:val="18"/>
          <w:szCs w:val="18"/>
        </w:rPr>
        <w:t xml:space="preserve"> etwas thun wollen,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 wirdt es hohe zeitt seÿn, weillen meine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ach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finances for his service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Ihro Hochmögenden unfehlbahr nechstens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irdt vorgetragen werden.  Ich will nicht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offen, daß mann einiges miß-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trauwen in meine Trew undt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Redtlichkeitt werde setzen wollen. 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 einsendente rechnungen werden zeigen, daß denen selben weder umb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nen heller dencke zu kurtz zu thun, noch auch d[a]ß geringste zu hinterhalten.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4] Die restantzen werde biß auff den letzten heller bezahlen,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ja ehender von dem meinigen darzu thun, alß den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rmen Leüthen umb einen kreützer zu kurtz gescheh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lassen.  Es heißet, Gott dem höchsten seÿe danck, beÿ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ir eben so wohl alß beÿ ihnen. 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zzScripture Index:Acts 20\:35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s ist seeliger geb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lß nehmen.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Seite 5] Copia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Wohl Edler Gestrenger!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Mein insonders hochgeehrter Herr!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aß derselbe aus Befehl der Edelmogenden Herren der Ommeland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zwischen der Eems und der Lauwers </w:t>
      </w:r>
      <w:r>
        <w:rPr>
          <w:rStyle w:val="Italics"/>
          <w:sz w:val="18"/>
          <w:szCs w:val="18"/>
        </w:rPr>
        <w:t>intuitu</w:t>
      </w:r>
      <w:r>
        <w:rPr>
          <w:sz w:val="18"/>
          <w:szCs w:val="18"/>
        </w:rPr>
        <w:t xml:space="preserve"> der aldorten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gekommenen und daselbsten sich niederzulaßen verlangend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nnoniten aus dem </w:t>
      </w:r>
      <w:r>
        <w:rPr>
          <w:rStyle w:val="Italics"/>
          <w:sz w:val="18"/>
          <w:szCs w:val="18"/>
        </w:rPr>
        <w:t>Canton</w:t>
      </w:r>
      <w:r>
        <w:rPr>
          <w:sz w:val="18"/>
          <w:szCs w:val="18"/>
        </w:rPr>
        <w:t xml:space="preserve"> Bern, an mich hat wollen gelang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lassen, solches habe ab dessen geehrtem unterm 6ten </w:t>
      </w:r>
      <w:r>
        <w:rPr>
          <w:rStyle w:val="Italics"/>
          <w:sz w:val="18"/>
          <w:szCs w:val="18"/>
        </w:rPr>
        <w:t>currentis</w:t>
      </w:r>
      <w:r>
        <w:rPr>
          <w:sz w:val="18"/>
          <w:szCs w:val="18"/>
        </w:rPr>
        <w:t xml:space="preserve"> des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mehreren ersehen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Wie es nun meine Schuldigkeit erforderet, daß so wohl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hrer Edelmogenden Herren d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Ommeland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Ommelandten begehren gehorsambst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ntspreche,  alß der Wahrheit so viel an mir ist zeügnus gebe, also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abe nicht ermanglen sollen  M. h[och] g. h[erren] hiermit und in Wahrheits-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rund anzudienen, daß erwehnte Mennoniten auß keiner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deren Ursach, alß ihrer mit denen Holländischen </w:t>
      </w:r>
      <w:r>
        <w:rPr>
          <w:rStyle w:val="Italics"/>
          <w:sz w:val="18"/>
          <w:szCs w:val="18"/>
        </w:rPr>
        <w:t>in specie</w:t>
      </w:r>
      <w:r>
        <w:rPr>
          <w:sz w:val="18"/>
          <w:szCs w:val="18"/>
        </w:rPr>
        <w:t xml:space="preserve">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ber Friesischen Mennoniten so wohl in der Lehr alß mit dem Leb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übereinstimmendten Glaubens-Bekandnus, auß dem Lobl[ichen] Canton 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rn, und solches zwaren, wie auß nebengehendem offentlich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Patent</w:t>
      </w:r>
      <w:r>
        <w:rPr>
          <w:sz w:val="18"/>
          <w:szCs w:val="18"/>
        </w:rPr>
        <w:t xml:space="preserve"> des mehreren zu ersehen, durch hohe Vermittelung so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ohl Ihrer Hochmögenden der Herren </w:t>
      </w:r>
      <w:r>
        <w:rPr>
          <w:rStyle w:val="Italics"/>
          <w:sz w:val="18"/>
          <w:szCs w:val="18"/>
        </w:rPr>
        <w:t>General</w:t>
      </w:r>
      <w:r>
        <w:rPr>
          <w:sz w:val="18"/>
          <w:szCs w:val="18"/>
        </w:rPr>
        <w:t xml:space="preserve"> Staaten, alß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hrer Königl[ichen] Mayest[ät] in Preüsen, nicht aber umb einiger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issethat oder schlimmen </w:t>
      </w:r>
      <w:r>
        <w:rPr>
          <w:rStyle w:val="Italics"/>
          <w:sz w:val="18"/>
          <w:szCs w:val="18"/>
        </w:rPr>
        <w:t>conduite</w:t>
      </w:r>
      <w:r>
        <w:rPr>
          <w:rStyle w:val="FootnoteReference"/>
          <w:sz w:val="18"/>
          <w:szCs w:val="18"/>
        </w:rPr>
        <w:footnoteReference w:id="6"/>
      </w:r>
      <w:r>
        <w:rPr>
          <w:sz w:val="18"/>
          <w:szCs w:val="18"/>
        </w:rPr>
        <w:t xml:space="preserve"> willen, es seÿe dann daß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ann ihre natürliche Begirdt und zuneigung zu ihrem angebohrn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atterlandt also taufen wolte, zugehen bemüßiget worden.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Weilen mann von seiten eines lobl[ichen] Stands Bern an dieser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uten Leüthen so still als </w:t>
      </w:r>
      <w:r>
        <w:rPr>
          <w:rStyle w:val="Italics"/>
          <w:sz w:val="18"/>
          <w:szCs w:val="18"/>
        </w:rPr>
        <w:t>exemplarischen</w:t>
      </w:r>
      <w:r>
        <w:rPr>
          <w:sz w:val="18"/>
          <w:szCs w:val="18"/>
        </w:rPr>
        <w:t xml:space="preserve"> äußerlichen Leben nichts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6] zu tadeln gewust, solche aber umb ihrer Glaubens-Bekandtnus will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offentlich zu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nabaptists in Bern:reasons for persecutio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verfolgen auch ein billiches bedencken getragen, indess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ber die </w:t>
      </w:r>
      <w:r>
        <w:rPr>
          <w:rStyle w:val="Italics"/>
          <w:sz w:val="18"/>
          <w:szCs w:val="18"/>
        </w:rPr>
        <w:t>Constitution</w:t>
      </w:r>
      <w:r>
        <w:rPr>
          <w:sz w:val="18"/>
          <w:szCs w:val="18"/>
        </w:rPr>
        <w:t xml:space="preserve"> hiesiger ländter, da einig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rn, Canton of:must have citizens as soldier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geworbene </w:t>
      </w:r>
      <w:r>
        <w:rPr>
          <w:rStyle w:val="Italics"/>
          <w:sz w:val="18"/>
          <w:szCs w:val="18"/>
        </w:rPr>
        <w:t>Trouppen</w:t>
      </w:r>
      <w:r>
        <w:rPr>
          <w:sz w:val="18"/>
          <w:szCs w:val="18"/>
        </w:rPr>
        <w:t xml:space="preserve">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ff den beinen zu halten nicht erlaubt, sondern der Landtmann im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fall der Noth auch einen Soldaten </w:t>
      </w:r>
      <w:r>
        <w:rPr>
          <w:rStyle w:val="Italics"/>
          <w:sz w:val="18"/>
          <w:szCs w:val="18"/>
        </w:rPr>
        <w:t>agiren</w:t>
      </w:r>
      <w:r>
        <w:rPr>
          <w:rStyle w:val="FootnoteReference"/>
          <w:sz w:val="18"/>
          <w:szCs w:val="18"/>
        </w:rPr>
        <w:footnoteReference w:id="7"/>
      </w:r>
      <w:r>
        <w:rPr>
          <w:sz w:val="18"/>
          <w:szCs w:val="18"/>
        </w:rPr>
        <w:t xml:space="preserve"> muß, nicht zugeben wollen, 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gleichen Glaubens-Bekandnüße, so den Gebrauch der Waff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erwerfen, und demnoch mit der Zeit das Landt ihres natürlich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chutzes und Schirmes berauben dörfften, zu gedulten.  Alß hat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wehnter Standt Bern haubtsächlich umb dreÿer Politischen Ursach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illen auff derer </w:t>
      </w:r>
      <w:r>
        <w:rPr>
          <w:rStyle w:val="Italics"/>
          <w:sz w:val="18"/>
          <w:szCs w:val="18"/>
        </w:rPr>
        <w:t>émigration</w:t>
      </w:r>
      <w:r>
        <w:rPr>
          <w:sz w:val="18"/>
          <w:szCs w:val="18"/>
        </w:rPr>
        <w:t xml:space="preserve"> getrungen und ist auch von zeit zu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eit weilen einige von diesen guten Leüthen auß menschlicher Schwachheit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 ihrem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atherland hard to leav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irrdischen Vatterland und fleischlicher Verwandschaft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llzusehr gehafftet, und lieber alles austehen, als solche gantz und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ar verlaßen wollen, mit Ihnen ziemblich rauh verfahren, bis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ndlichen auff ansuchen den Mennoniten in Niederland Ihro Hochmögende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Ihro königl[ichen] Mayest[ät] in Preüsen ins mittel getretten und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lchen, so viel nemblich von denenselben von Gott die Gnad erlanget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hr Wahres Beste zu erkennen, einen freÿen Abzug krafft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oballegirter</w:t>
      </w:r>
      <w:r>
        <w:rPr>
          <w:rStyle w:val="FootnoteReference"/>
          <w:sz w:val="18"/>
          <w:szCs w:val="18"/>
        </w:rPr>
        <w:footnoteReference w:id="8"/>
      </w:r>
      <w:r>
        <w:rPr>
          <w:sz w:val="18"/>
          <w:szCs w:val="18"/>
        </w:rPr>
        <w:t xml:space="preserve"> </w:t>
      </w:r>
      <w:r>
        <w:rPr>
          <w:rStyle w:val="Italics"/>
          <w:sz w:val="18"/>
          <w:szCs w:val="18"/>
        </w:rPr>
        <w:t>Patenten</w:t>
      </w:r>
      <w:r>
        <w:rPr>
          <w:sz w:val="18"/>
          <w:szCs w:val="18"/>
        </w:rPr>
        <w:t xml:space="preserve">, welche zu gleich auch die letzte </w:t>
      </w:r>
      <w:r>
        <w:rPr>
          <w:rStyle w:val="Italics"/>
          <w:sz w:val="18"/>
          <w:szCs w:val="18"/>
        </w:rPr>
        <w:t>Sententz</w:t>
      </w:r>
      <w:r>
        <w:rPr>
          <w:sz w:val="18"/>
          <w:szCs w:val="18"/>
        </w:rPr>
        <w:t xml:space="preserve">, so geg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se Leüthe ist ausgesprochen worden, zu wegen gebracht haben.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     Die dreÿ Punckten aber so mann Ihnen </w:t>
      </w:r>
      <w:r>
        <w:rPr>
          <w:rStyle w:val="Italics"/>
          <w:sz w:val="18"/>
          <w:szCs w:val="18"/>
        </w:rPr>
        <w:t>imputiret</w:t>
      </w:r>
      <w:r>
        <w:rPr>
          <w:sz w:val="18"/>
          <w:szCs w:val="18"/>
        </w:rPr>
        <w:t xml:space="preserve">, waren daß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i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overnment, nonparticipation i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1.) die hohe Obrigkeit nicht erkennen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nonswearing of oath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2tens den Aÿdt der trewe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icht </w:t>
      </w:r>
      <w:r>
        <w:rPr>
          <w:rStyle w:val="Italics"/>
          <w:sz w:val="18"/>
          <w:szCs w:val="18"/>
        </w:rPr>
        <w:t>pr</w:t>
      </w:r>
      <w:r>
        <w:rPr>
          <w:sz w:val="18"/>
          <w:szCs w:val="18"/>
        </w:rPr>
        <w:t>æ</w:t>
      </w:r>
      <w:r>
        <w:rPr>
          <w:rStyle w:val="Italics"/>
          <w:sz w:val="18"/>
          <w:szCs w:val="18"/>
        </w:rPr>
        <w:t>stiren</w:t>
      </w:r>
      <w:r>
        <w:rPr>
          <w:sz w:val="18"/>
          <w:szCs w:val="18"/>
        </w:rPr>
        <w:t>,</w:t>
      </w:r>
      <w:r>
        <w:rPr>
          <w:rStyle w:val="FootnoteReference"/>
          <w:sz w:val="18"/>
          <w:szCs w:val="18"/>
        </w:rPr>
        <w:footnoteReference w:id="9"/>
      </w:r>
      <w:r>
        <w:rPr>
          <w:sz w:val="18"/>
          <w:szCs w:val="18"/>
        </w:rPr>
        <w:t xml:space="preserve">  und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nonresistanc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drittens im Fall den Noth zu beschützung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s Vatterlands die Waffen nicht ergrifen wollen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So viel nun d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nabaptists in Bern:reasons for persecutio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rsten betrifft so haben diese gute Leüthe so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iter und klar gezeiget, daß mann Ihnen disfals zu viel thue,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ß mann seiten eines lobl[ichen] Cantons Bern in dem oballegirt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7] Mandat darvon keine fernere Meldung zu thun, und nur d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weÿen letzteren zu </w:t>
      </w:r>
      <w:r>
        <w:rPr>
          <w:rStyle w:val="Italics"/>
          <w:sz w:val="18"/>
          <w:szCs w:val="18"/>
        </w:rPr>
        <w:t>inh</w:t>
      </w:r>
      <w:r>
        <w:rPr>
          <w:sz w:val="18"/>
          <w:szCs w:val="18"/>
        </w:rPr>
        <w:t>æ</w:t>
      </w:r>
      <w:r>
        <w:rPr>
          <w:rStyle w:val="Italics"/>
          <w:sz w:val="18"/>
          <w:szCs w:val="18"/>
        </w:rPr>
        <w:t>riren</w:t>
      </w:r>
      <w:r>
        <w:rPr>
          <w:rStyle w:val="FootnoteReference"/>
          <w:sz w:val="18"/>
          <w:szCs w:val="18"/>
        </w:rPr>
        <w:footnoteReference w:id="10"/>
      </w:r>
      <w:r>
        <w:rPr>
          <w:sz w:val="18"/>
          <w:szCs w:val="18"/>
        </w:rPr>
        <w:t xml:space="preserve"> veranlaset worden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Wegen denen zweÿen letzteren </w:t>
      </w:r>
      <w:r>
        <w:rPr>
          <w:rStyle w:val="Italics"/>
          <w:sz w:val="18"/>
          <w:szCs w:val="18"/>
        </w:rPr>
        <w:t>puncten</w:t>
      </w:r>
      <w:r>
        <w:rPr>
          <w:sz w:val="18"/>
          <w:szCs w:val="18"/>
        </w:rPr>
        <w:t xml:space="preserve"> aber hat mann zwar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nem lobl[ichen] Standt Bern ebenmäßig weitläufftig vorgestellet,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ß weilen diese Leüthe nach dem Befehl Christi beÿ ihrem Ja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as Ja, und Nein was Nein ist verbleiben, und sich, fals Sie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rwieder handeln solten, alß meinaÿdige Leüthe wolten abstraff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lassen, auch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as diploma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nstatt selbsten die Waffen zu ergreifen, sich anerbieth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n gewisses gelt zu unterhaltung geworbener Soldaten zu geben.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s hat aber solches alles wegen der beschafenheit des </w:t>
      </w:r>
      <w:r>
        <w:rPr>
          <w:rStyle w:val="Italics"/>
          <w:sz w:val="18"/>
          <w:szCs w:val="18"/>
        </w:rPr>
        <w:t>Gouvernements</w:t>
      </w:r>
      <w:r>
        <w:rPr>
          <w:sz w:val="18"/>
          <w:szCs w:val="18"/>
        </w:rPr>
        <w:t xml:space="preserve">,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weilen mann nicht unbillich beförchtet, es mögte </w:t>
      </w:r>
      <w:r>
        <w:rPr>
          <w:rStyle w:val="Italics"/>
          <w:sz w:val="18"/>
          <w:szCs w:val="18"/>
        </w:rPr>
        <w:t>in specie</w:t>
      </w:r>
      <w:r>
        <w:rPr>
          <w:sz w:val="18"/>
          <w:szCs w:val="18"/>
        </w:rPr>
        <w:t xml:space="preserve">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ses letztere beÿ denen übrigen Unterthanen, so im fall der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oth das gewehr ergreifen müssen, zu einer übeln und dem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tandt höchst- schädlich- und </w:t>
      </w:r>
      <w:r>
        <w:rPr>
          <w:rStyle w:val="Italics"/>
          <w:sz w:val="18"/>
          <w:szCs w:val="18"/>
        </w:rPr>
        <w:t>pr</w:t>
      </w:r>
      <w:r>
        <w:rPr>
          <w:sz w:val="18"/>
          <w:szCs w:val="18"/>
        </w:rPr>
        <w:t>æ</w:t>
      </w:r>
      <w:r>
        <w:rPr>
          <w:rStyle w:val="Italics"/>
          <w:sz w:val="18"/>
          <w:szCs w:val="18"/>
        </w:rPr>
        <w:t>judicirlichen Consequentz</w:t>
      </w:r>
      <w:r>
        <w:rPr>
          <w:sz w:val="18"/>
          <w:szCs w:val="18"/>
        </w:rPr>
        <w:t xml:space="preserve"> außschlagen,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m geringsten nichts fruchten noch verfangen wollen, so daß,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mb eigentlich von der Sache zu reden, diese menschen umb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keiner anderen äußerlich und bekandten Ursach willen ihr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atürliches und anerbohrnes Vatterland mit dem Rück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sehen müssen alß weilen Sie keinen Aÿdt schwören, und das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wehr nicht ergreifen wollen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So viel nun ihre übrige Glaubens-Punckten betrifft, so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kommen solche mit denen, so die Niedeländische Mennoniten bekenn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llerdingen überein, dannenhero mann auch dorten ihrentweg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 beste </w:t>
      </w:r>
      <w:r>
        <w:rPr>
          <w:rStyle w:val="Italics"/>
          <w:sz w:val="18"/>
          <w:szCs w:val="18"/>
        </w:rPr>
        <w:t>information</w:t>
      </w:r>
      <w:r>
        <w:rPr>
          <w:sz w:val="18"/>
          <w:szCs w:val="18"/>
        </w:rPr>
        <w:t xml:space="preserve"> dörffte einziehen können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Und dieses ist waß den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ates of Groningen and Ommeland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delmögenden Herren der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Ommelanden durch M. h[och] g. h[erren] </w:t>
      </w:r>
      <w:r>
        <w:rPr>
          <w:rStyle w:val="Italics"/>
          <w:sz w:val="18"/>
          <w:szCs w:val="18"/>
        </w:rPr>
        <w:t>Canal</w:t>
      </w:r>
      <w:r>
        <w:rPr>
          <w:sz w:val="18"/>
          <w:szCs w:val="18"/>
        </w:rPr>
        <w:t xml:space="preserve"> in schuldiger wiederantwort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horsmbst und mit bestandt der Wahrheit andienen sollen.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8] Welchem annoch beÿfüge, daß ein lobl[iche]r Stant Bern dieser Leüth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bzug </w:t>
      </w:r>
      <w:r>
        <w:rPr>
          <w:rStyle w:val="Italics"/>
          <w:sz w:val="18"/>
          <w:szCs w:val="18"/>
        </w:rPr>
        <w:t>intuitu</w:t>
      </w:r>
      <w:r>
        <w:rPr>
          <w:sz w:val="18"/>
          <w:szCs w:val="18"/>
        </w:rPr>
        <w:t xml:space="preserve"> ihres Frommen, stillen eigezogenen und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wiss Anabaptists:as good example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exemplarischen</w:t>
      </w:r>
      <w:r>
        <w:rPr>
          <w:sz w:val="18"/>
          <w:szCs w:val="18"/>
        </w:rPr>
        <w:t xml:space="preserve">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Lebens auch fleisiger Abwartung ihrer Geschäften und führender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uter </w:t>
      </w:r>
      <w:r>
        <w:rPr>
          <w:rStyle w:val="Italics"/>
          <w:sz w:val="18"/>
          <w:szCs w:val="18"/>
        </w:rPr>
        <w:t>Æconomie</w:t>
      </w:r>
      <w:r>
        <w:rPr>
          <w:sz w:val="18"/>
          <w:szCs w:val="18"/>
        </w:rPr>
        <w:t xml:space="preserve">, nimmermehr würde gestattet haben, wan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hne die </w:t>
      </w:r>
      <w:r>
        <w:rPr>
          <w:rStyle w:val="Italics"/>
          <w:sz w:val="18"/>
          <w:szCs w:val="18"/>
        </w:rPr>
        <w:t>Constitution</w:t>
      </w:r>
      <w:r>
        <w:rPr>
          <w:sz w:val="18"/>
          <w:szCs w:val="18"/>
        </w:rPr>
        <w:t xml:space="preserve"> seines </w:t>
      </w:r>
      <w:r>
        <w:rPr>
          <w:rStyle w:val="Italics"/>
          <w:sz w:val="18"/>
          <w:szCs w:val="18"/>
        </w:rPr>
        <w:t>Gouvernements</w:t>
      </w:r>
      <w:r>
        <w:rPr>
          <w:sz w:val="18"/>
          <w:szCs w:val="18"/>
        </w:rPr>
        <w:t xml:space="preserve"> und die innerliche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tractaten mit denen übrigen </w:t>
      </w:r>
      <w:r>
        <w:rPr>
          <w:rStyle w:val="Italics"/>
          <w:sz w:val="18"/>
          <w:szCs w:val="18"/>
        </w:rPr>
        <w:t>Cantons</w:t>
      </w:r>
      <w:r>
        <w:rPr>
          <w:sz w:val="18"/>
          <w:szCs w:val="18"/>
        </w:rPr>
        <w:t xml:space="preserve">, und die </w:t>
      </w:r>
      <w:r>
        <w:rPr>
          <w:rStyle w:val="Italics"/>
          <w:sz w:val="18"/>
          <w:szCs w:val="18"/>
        </w:rPr>
        <w:t>Sitüation</w:t>
      </w:r>
      <w:r>
        <w:rPr>
          <w:sz w:val="18"/>
          <w:szCs w:val="18"/>
        </w:rPr>
        <w:t xml:space="preserve"> und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schaffenheit des Landes nicht gleichsam darzu gezwungen hätte.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ÿ welchem allem annoch wohl zu </w:t>
      </w:r>
      <w:r>
        <w:rPr>
          <w:rStyle w:val="Italics"/>
          <w:sz w:val="18"/>
          <w:szCs w:val="18"/>
        </w:rPr>
        <w:t>consideriren</w:t>
      </w:r>
      <w:r>
        <w:rPr>
          <w:sz w:val="18"/>
          <w:szCs w:val="18"/>
        </w:rPr>
        <w:t xml:space="preserve">, daß diejenige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rner Mennoniten, so sich beÿ Ihro Edelmogende denen Herr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 Ommelanden angemeltet, meistens ihr Vatterland vo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freÿen stucken und umb ihre Gottes dienstliche Pflicht mit desto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mehrerer Freÿ- und Sicherheit unter dem niemahl genugsam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priesenen </w:t>
      </w:r>
      <w:r>
        <w:rPr>
          <w:rStyle w:val="Italics"/>
          <w:sz w:val="18"/>
          <w:szCs w:val="18"/>
        </w:rPr>
        <w:t>Gouvernement</w:t>
      </w:r>
      <w:r>
        <w:rPr>
          <w:sz w:val="18"/>
          <w:szCs w:val="18"/>
        </w:rPr>
        <w:t xml:space="preserve"> d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even United Province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Sieben Vereinigten Provintzi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bstatten zu können, verlassen, und sich demnach auch äuserst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Fleises werden angelegen seÿn lassen, sich alß wahre getrewe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terthanen nach dem </w:t>
      </w:r>
      <w:r>
        <w:rPr>
          <w:rStyle w:val="Italics"/>
          <w:sz w:val="18"/>
          <w:szCs w:val="18"/>
        </w:rPr>
        <w:t>Exempel</w:t>
      </w:r>
      <w:r>
        <w:rPr>
          <w:sz w:val="18"/>
          <w:szCs w:val="18"/>
        </w:rPr>
        <w:t xml:space="preserve"> ihrer Niederländischen Glaubens- 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erwandten in allem gehorsambst und demüthigst aufzuführen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Womit etc. etc.</w:t>
      </w:r>
    </w:p>
    <w:p w:rsidR="0084002E" w:rsidRDefault="003A26C9" w:rsidP="003A26C9">
      <w:pPr>
        <w:pStyle w:val="OriginalText"/>
      </w:pPr>
      <w:r>
        <w:rPr>
          <w:sz w:val="18"/>
          <w:szCs w:val="18"/>
        </w:rPr>
        <w:t xml:space="preserve">Schaffhausen </w:t>
      </w:r>
      <w:bookmarkStart w:id="0" w:name="_GoBack"/>
      <w:bookmarkEnd w:id="0"/>
      <w:r>
        <w:rPr>
          <w:sz w:val="18"/>
          <w:szCs w:val="18"/>
        </w:rPr>
        <w:t>den 22 [Okto]bris 1711.</w:t>
      </w:r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A26C9" w:rsidRDefault="003A26C9" w:rsidP="003A26C9">
      <w:pPr>
        <w:spacing w:after="0" w:line="240" w:lineRule="auto"/>
      </w:pPr>
      <w:r>
        <w:separator/>
      </w:r>
    </w:p>
  </w:endnote>
  <w:endnote w:type="continuationSeparator" w:id="0">
    <w:p w:rsidR="003A26C9" w:rsidRDefault="003A26C9" w:rsidP="003A26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A26C9" w:rsidRDefault="003A26C9" w:rsidP="003A26C9">
      <w:pPr>
        <w:spacing w:after="0" w:line="240" w:lineRule="auto"/>
      </w:pPr>
      <w:r>
        <w:separator/>
      </w:r>
    </w:p>
  </w:footnote>
  <w:footnote w:type="continuationSeparator" w:id="0">
    <w:p w:rsidR="003A26C9" w:rsidRDefault="003A26C9" w:rsidP="003A26C9">
      <w:pPr>
        <w:spacing w:after="0" w:line="240" w:lineRule="auto"/>
      </w:pPr>
      <w:r>
        <w:continuationSeparator/>
      </w:r>
    </w:p>
  </w:footnote>
  <w:footnote w:id="1">
    <w:p w:rsidR="003A26C9" w:rsidRDefault="003A26C9" w:rsidP="003A26C9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10</w:t>
      </w:r>
      <w:r>
        <w:rPr>
          <w:rStyle w:val="ChapterNumberforFootnote"/>
        </w:rPr>
        <w:tab/>
      </w:r>
      <w:r>
        <w:rPr>
          <w:rStyle w:val="FootnoteReference"/>
        </w:rPr>
        <w:tab/>
      </w:r>
      <w:r>
        <w:t xml:space="preserve">This is A 1353 from the De Hoop Scheffer </w:t>
      </w:r>
      <w:r>
        <w:rPr>
          <w:rStyle w:val="Italics"/>
        </w:rPr>
        <w:t>Inventaris</w:t>
      </w:r>
      <w:r>
        <w:t>.</w:t>
      </w:r>
    </w:p>
    <w:p w:rsidR="003A26C9" w:rsidRDefault="003A26C9" w:rsidP="003A26C9">
      <w:pPr>
        <w:pStyle w:val="FootnoteText"/>
      </w:pPr>
    </w:p>
  </w:footnote>
  <w:footnote w:id="2">
    <w:p w:rsidR="003A26C9" w:rsidRDefault="003A26C9" w:rsidP="003A26C9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3A26C9" w:rsidRDefault="003A26C9" w:rsidP="003A26C9">
      <w:pPr>
        <w:pStyle w:val="Footnote-OneDigit"/>
      </w:pPr>
    </w:p>
  </w:footnote>
  <w:footnote w:id="3">
    <w:p w:rsidR="003A26C9" w:rsidRDefault="003A26C9" w:rsidP="003A26C9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stantissimè</w:t>
      </w:r>
      <w:r>
        <w:t>, “most urgently” (Latin).</w:t>
      </w:r>
    </w:p>
    <w:p w:rsidR="003A26C9" w:rsidRDefault="003A26C9" w:rsidP="003A26C9">
      <w:pPr>
        <w:pStyle w:val="Footnote-OneDigit"/>
      </w:pPr>
    </w:p>
  </w:footnote>
  <w:footnote w:id="4">
    <w:p w:rsidR="003A26C9" w:rsidRDefault="003A26C9" w:rsidP="003A26C9">
      <w:pPr>
        <w:pStyle w:val="FirstFootnoteinColumnLine"/>
      </w:pPr>
      <w:r>
        <w:rPr>
          <w:vertAlign w:val="superscript"/>
        </w:rPr>
        <w:footnoteRef/>
      </w:r>
      <w:r>
        <w:tab/>
        <w:t>d</w:t>
      </w:r>
      <w:r>
        <w:rPr>
          <w:rStyle w:val="Italics"/>
        </w:rPr>
        <w:t>e novo</w:t>
      </w:r>
      <w:r>
        <w:t>, “anew” (Latin).</w:t>
      </w:r>
    </w:p>
    <w:p w:rsidR="003A26C9" w:rsidRDefault="003A26C9" w:rsidP="003A26C9">
      <w:pPr>
        <w:pStyle w:val="FirstFootnoteinColumnLine"/>
      </w:pPr>
    </w:p>
  </w:footnote>
  <w:footnote w:id="5">
    <w:p w:rsidR="003A26C9" w:rsidRDefault="003A26C9" w:rsidP="003A26C9">
      <w:pPr>
        <w:pStyle w:val="FirstFootnoteinColumnLine"/>
      </w:pPr>
      <w:r>
        <w:rPr>
          <w:vertAlign w:val="superscript"/>
        </w:rPr>
        <w:footnoteRef/>
      </w:r>
      <w:r>
        <w:tab/>
        <w:t>Here begins a different hand, which was identified in a footnote to Document 85 as Runckel 2.  This hand continues from here to the end of pagr 4 (that is, the entire postscript.)  All other parts of this document are by Runckel 1.</w:t>
      </w:r>
    </w:p>
    <w:p w:rsidR="003A26C9" w:rsidRDefault="003A26C9" w:rsidP="003A26C9">
      <w:pPr>
        <w:pStyle w:val="FirstFootnoteinColumnLine"/>
      </w:pPr>
    </w:p>
  </w:footnote>
  <w:footnote w:id="6">
    <w:p w:rsidR="003A26C9" w:rsidRDefault="003A26C9" w:rsidP="003A26C9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conduite</w:t>
      </w:r>
      <w:r>
        <w:t>, “conduct” (French).</w:t>
      </w:r>
    </w:p>
    <w:p w:rsidR="003A26C9" w:rsidRDefault="003A26C9" w:rsidP="003A26C9">
      <w:pPr>
        <w:pStyle w:val="FirstFootnoteinColumnLine"/>
      </w:pPr>
    </w:p>
  </w:footnote>
  <w:footnote w:id="7">
    <w:p w:rsidR="003A26C9" w:rsidRDefault="003A26C9" w:rsidP="003A26C9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giren</w:t>
      </w:r>
      <w:r>
        <w:t xml:space="preserve"> “to act [as]” (German).</w:t>
      </w:r>
    </w:p>
    <w:p w:rsidR="003A26C9" w:rsidRDefault="003A26C9" w:rsidP="003A26C9">
      <w:pPr>
        <w:pStyle w:val="Footnote-OneDigit"/>
      </w:pPr>
    </w:p>
  </w:footnote>
  <w:footnote w:id="8">
    <w:p w:rsidR="003A26C9" w:rsidRDefault="003A26C9" w:rsidP="003A26C9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oballegirte</w:t>
      </w:r>
      <w:r>
        <w:t>, “above cited” (German).</w:t>
      </w:r>
    </w:p>
    <w:p w:rsidR="003A26C9" w:rsidRDefault="003A26C9" w:rsidP="003A26C9">
      <w:pPr>
        <w:pStyle w:val="FirstFootnoteinColumnLine"/>
      </w:pPr>
    </w:p>
  </w:footnote>
  <w:footnote w:id="9">
    <w:p w:rsidR="003A26C9" w:rsidRDefault="003A26C9" w:rsidP="003A26C9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r</w:t>
      </w:r>
      <w:r>
        <w:t>æ</w:t>
      </w:r>
      <w:r>
        <w:rPr>
          <w:rStyle w:val="Italics"/>
        </w:rPr>
        <w:t>stiren</w:t>
      </w:r>
      <w:r>
        <w:t>, “do, perform” (German).</w:t>
      </w:r>
    </w:p>
    <w:p w:rsidR="003A26C9" w:rsidRDefault="003A26C9" w:rsidP="003A26C9">
      <w:pPr>
        <w:pStyle w:val="Footnote-OneDigit"/>
      </w:pPr>
    </w:p>
  </w:footnote>
  <w:footnote w:id="10">
    <w:p w:rsidR="003A26C9" w:rsidRDefault="003A26C9" w:rsidP="003A26C9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h</w:t>
      </w:r>
      <w:r>
        <w:t>æ</w:t>
      </w:r>
      <w:r>
        <w:rPr>
          <w:rStyle w:val="Italics"/>
        </w:rPr>
        <w:t>riren</w:t>
      </w:r>
      <w:r>
        <w:t>, “insist upon, persevere in” (German).</w:t>
      </w:r>
    </w:p>
    <w:p w:rsidR="003A26C9" w:rsidRDefault="003A26C9" w:rsidP="003A26C9">
      <w:pPr>
        <w:pStyle w:val="Footnote-Two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26C9"/>
    <w:rsid w:val="003A26C9"/>
    <w:rsid w:val="006C7576"/>
    <w:rsid w:val="007D0AF3"/>
    <w:rsid w:val="0084002E"/>
    <w:rsid w:val="0088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C81B0A5-72CD-4706-9F7F-7BA0C360E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3A26C9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3A26C9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3A26C9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A26C9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3A26C9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3A26C9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3A26C9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3A26C9"/>
    <w:rPr>
      <w:w w:val="100"/>
      <w:vertAlign w:val="superscript"/>
    </w:rPr>
  </w:style>
  <w:style w:type="character" w:customStyle="1" w:styleId="Italics">
    <w:name w:val="Italics"/>
    <w:uiPriority w:val="99"/>
    <w:rsid w:val="003A26C9"/>
    <w:rPr>
      <w:i/>
      <w:iCs/>
    </w:rPr>
  </w:style>
  <w:style w:type="character" w:customStyle="1" w:styleId="ChapterNumberforFootnote">
    <w:name w:val="Chapter Number for Footnote"/>
    <w:uiPriority w:val="99"/>
    <w:rsid w:val="003A26C9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54D53FE-F5F1-4371-B735-2806943553A3}"/>
</file>

<file path=customXml/itemProps2.xml><?xml version="1.0" encoding="utf-8"?>
<ds:datastoreItem xmlns:ds="http://schemas.openxmlformats.org/officeDocument/2006/customXml" ds:itemID="{25D66C8C-C330-4DAF-A788-82609E7FBA95}"/>
</file>

<file path=customXml/itemProps3.xml><?xml version="1.0" encoding="utf-8"?>
<ds:datastoreItem xmlns:ds="http://schemas.openxmlformats.org/officeDocument/2006/customXml" ds:itemID="{8429D49B-25A0-4777-A606-759FA6A2BF6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653</Words>
  <Characters>9428</Characters>
  <Application>Microsoft Office Word</Application>
  <DocSecurity>0</DocSecurity>
  <Lines>78</Lines>
  <Paragraphs>22</Paragraphs>
  <ScaleCrop>false</ScaleCrop>
  <Company/>
  <LinksUpToDate>false</LinksUpToDate>
  <CharactersWithSpaces>1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8-03T14:22:00Z</dcterms:created>
  <dcterms:modified xsi:type="dcterms:W3CDTF">2023-08-03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